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80EC7" w14:textId="3E66E360" w:rsidR="0032155B" w:rsidRDefault="00AF131B">
      <w:pPr>
        <w:rPr>
          <w:b/>
          <w:bCs/>
          <w:u w:val="single"/>
        </w:rPr>
      </w:pPr>
      <w:r w:rsidRPr="00AF131B">
        <w:rPr>
          <w:b/>
          <w:bCs/>
          <w:u w:val="single"/>
        </w:rPr>
        <w:t>INTEGRATING COMMITTEE</w:t>
      </w:r>
      <w:r w:rsidR="008B5537">
        <w:rPr>
          <w:b/>
          <w:bCs/>
          <w:u w:val="single"/>
        </w:rPr>
        <w:t xml:space="preserve">   </w:t>
      </w:r>
      <w:r w:rsidR="008B5537" w:rsidRPr="008B5537">
        <w:rPr>
          <w:b/>
          <w:bCs/>
        </w:rPr>
        <w:t xml:space="preserve">                                                                                 </w:t>
      </w:r>
    </w:p>
    <w:p w14:paraId="404D3C1A" w14:textId="0158BF1A" w:rsidR="00806FCE" w:rsidRPr="008B5537" w:rsidRDefault="00AF131B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Ilene Shapiro</w:t>
      </w:r>
      <w:r w:rsidR="008B5537">
        <w:rPr>
          <w:b/>
          <w:bCs/>
          <w:sz w:val="16"/>
          <w:szCs w:val="16"/>
        </w:rPr>
        <w:tab/>
      </w:r>
      <w:r w:rsidR="008B5537">
        <w:rPr>
          <w:b/>
          <w:bCs/>
          <w:sz w:val="16"/>
          <w:szCs w:val="16"/>
        </w:rPr>
        <w:tab/>
      </w:r>
      <w:r w:rsidR="008B5537">
        <w:rPr>
          <w:b/>
          <w:bCs/>
          <w:sz w:val="16"/>
          <w:szCs w:val="16"/>
        </w:rPr>
        <w:tab/>
      </w:r>
      <w:r w:rsidR="008B5537">
        <w:rPr>
          <w:b/>
          <w:bCs/>
          <w:sz w:val="16"/>
          <w:szCs w:val="16"/>
        </w:rPr>
        <w:tab/>
      </w:r>
      <w:r w:rsidR="008B5537">
        <w:rPr>
          <w:b/>
          <w:bCs/>
          <w:sz w:val="16"/>
          <w:szCs w:val="16"/>
        </w:rPr>
        <w:tab/>
      </w:r>
      <w:r w:rsidR="008B5537">
        <w:rPr>
          <w:b/>
          <w:bCs/>
          <w:sz w:val="16"/>
          <w:szCs w:val="16"/>
        </w:rPr>
        <w:tab/>
      </w:r>
      <w:r w:rsidR="008B5537">
        <w:rPr>
          <w:b/>
          <w:bCs/>
          <w:sz w:val="16"/>
          <w:szCs w:val="16"/>
        </w:rPr>
        <w:tab/>
      </w:r>
      <w:r w:rsidR="008B5537">
        <w:rPr>
          <w:b/>
          <w:bCs/>
          <w:sz w:val="16"/>
          <w:szCs w:val="16"/>
        </w:rPr>
        <w:tab/>
        <w:t xml:space="preserve">   </w:t>
      </w:r>
    </w:p>
    <w:p w14:paraId="0EC5B7CB" w14:textId="6C50CE1D" w:rsidR="00AF131B" w:rsidRPr="008B5537" w:rsidRDefault="00AF131B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County of Summit, Executive</w:t>
      </w:r>
    </w:p>
    <w:p w14:paraId="66A3D623" w14:textId="3B65133F" w:rsidR="00AF131B" w:rsidRPr="008B5537" w:rsidRDefault="00AF131B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District 8, Chair</w:t>
      </w:r>
    </w:p>
    <w:p w14:paraId="53D163DE" w14:textId="77777777" w:rsidR="00AF131B" w:rsidRPr="008B5537" w:rsidRDefault="00AF131B" w:rsidP="00AF131B">
      <w:pPr>
        <w:spacing w:after="0" w:line="180" w:lineRule="auto"/>
        <w:rPr>
          <w:sz w:val="16"/>
          <w:szCs w:val="16"/>
        </w:rPr>
      </w:pPr>
    </w:p>
    <w:p w14:paraId="18B20CFA" w14:textId="4C77C033" w:rsidR="00AF131B" w:rsidRPr="008B5537" w:rsidRDefault="00AF131B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Sam Alonso</w:t>
      </w:r>
    </w:p>
    <w:p w14:paraId="2F540A54" w14:textId="1CAC0AAA" w:rsidR="00AF131B" w:rsidRPr="008B5537" w:rsidRDefault="00AF131B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City of Reminderville, Mayor</w:t>
      </w:r>
    </w:p>
    <w:p w14:paraId="1E5A4B02" w14:textId="1E354462" w:rsidR="00AF131B" w:rsidRDefault="00AF131B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District 8, Vice-Chair</w:t>
      </w:r>
    </w:p>
    <w:p w14:paraId="055A4BF2" w14:textId="77777777" w:rsidR="00564AA7" w:rsidRDefault="00564AA7" w:rsidP="00AF131B">
      <w:pPr>
        <w:spacing w:after="0" w:line="180" w:lineRule="auto"/>
        <w:rPr>
          <w:sz w:val="16"/>
          <w:szCs w:val="16"/>
        </w:rPr>
      </w:pPr>
    </w:p>
    <w:p w14:paraId="1B07A80B" w14:textId="78D8FBC0" w:rsidR="00564AA7" w:rsidRPr="008B5537" w:rsidRDefault="00564AA7" w:rsidP="00564AA7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Michale Wheeler</w:t>
      </w:r>
    </w:p>
    <w:p w14:paraId="0FC67063" w14:textId="3BEED3E7" w:rsidR="00564AA7" w:rsidRPr="008B5537" w:rsidRDefault="00564AA7" w:rsidP="00564AA7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Village of Richfield</w:t>
      </w:r>
      <w:r w:rsidRPr="008B5537">
        <w:rPr>
          <w:sz w:val="16"/>
          <w:szCs w:val="16"/>
        </w:rPr>
        <w:t>, Mayor</w:t>
      </w:r>
    </w:p>
    <w:p w14:paraId="4AD236E5" w14:textId="2B86E9EC" w:rsidR="00564AA7" w:rsidRPr="008B5537" w:rsidRDefault="00564AA7" w:rsidP="00564AA7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 xml:space="preserve">District 8, </w:t>
      </w:r>
      <w:r>
        <w:rPr>
          <w:sz w:val="16"/>
          <w:szCs w:val="16"/>
        </w:rPr>
        <w:t>Secretary</w:t>
      </w:r>
    </w:p>
    <w:p w14:paraId="11523D55" w14:textId="77777777" w:rsidR="00564AA7" w:rsidRPr="008B5537" w:rsidRDefault="00564AA7" w:rsidP="00AF131B">
      <w:pPr>
        <w:spacing w:after="0" w:line="180" w:lineRule="auto"/>
        <w:rPr>
          <w:sz w:val="16"/>
          <w:szCs w:val="16"/>
        </w:rPr>
      </w:pPr>
    </w:p>
    <w:p w14:paraId="4B1A332E" w14:textId="77777777" w:rsidR="00AF131B" w:rsidRPr="008B5537" w:rsidRDefault="00AF131B" w:rsidP="00AF131B">
      <w:pPr>
        <w:spacing w:after="0" w:line="180" w:lineRule="auto"/>
        <w:rPr>
          <w:sz w:val="16"/>
          <w:szCs w:val="16"/>
        </w:rPr>
      </w:pPr>
    </w:p>
    <w:p w14:paraId="3BC68361" w14:textId="425CF273" w:rsidR="00AF131B" w:rsidRPr="008B5537" w:rsidRDefault="00AF131B" w:rsidP="00564AA7">
      <w:pPr>
        <w:spacing w:after="0" w:line="24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Chris Ludle</w:t>
      </w:r>
    </w:p>
    <w:p w14:paraId="331F0A38" w14:textId="6A36967B" w:rsidR="00AF131B" w:rsidRPr="008B5537" w:rsidRDefault="00AF131B" w:rsidP="00564AA7">
      <w:pPr>
        <w:spacing w:after="0" w:line="240" w:lineRule="auto"/>
        <w:rPr>
          <w:sz w:val="16"/>
          <w:szCs w:val="16"/>
        </w:rPr>
      </w:pPr>
      <w:r w:rsidRPr="008B5537">
        <w:rPr>
          <w:sz w:val="16"/>
          <w:szCs w:val="16"/>
        </w:rPr>
        <w:t>City of Akron, Director of Public Services</w:t>
      </w:r>
    </w:p>
    <w:p w14:paraId="3B53D477" w14:textId="77777777" w:rsidR="00AF131B" w:rsidRPr="008B5537" w:rsidRDefault="00AF131B" w:rsidP="00564AA7">
      <w:pPr>
        <w:spacing w:after="0" w:line="240" w:lineRule="auto"/>
        <w:rPr>
          <w:sz w:val="16"/>
          <w:szCs w:val="16"/>
        </w:rPr>
      </w:pPr>
    </w:p>
    <w:p w14:paraId="27119063" w14:textId="3D545494" w:rsidR="00AF131B" w:rsidRPr="008B5537" w:rsidRDefault="008B5537" w:rsidP="00564AA7">
      <w:pPr>
        <w:spacing w:after="0" w:line="24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Kyle</w:t>
      </w:r>
      <w:r w:rsidR="00AF131B" w:rsidRPr="008B5537">
        <w:rPr>
          <w:b/>
          <w:bCs/>
          <w:sz w:val="16"/>
          <w:szCs w:val="16"/>
        </w:rPr>
        <w:t xml:space="preserve"> Julien</w:t>
      </w:r>
    </w:p>
    <w:p w14:paraId="44361E33" w14:textId="561F3854" w:rsidR="00AF131B" w:rsidRPr="008B5537" w:rsidRDefault="00AF131B" w:rsidP="00564AA7">
      <w:pPr>
        <w:spacing w:after="0" w:line="240" w:lineRule="auto"/>
        <w:rPr>
          <w:sz w:val="16"/>
          <w:szCs w:val="16"/>
        </w:rPr>
      </w:pPr>
      <w:r w:rsidRPr="008B5537">
        <w:rPr>
          <w:sz w:val="16"/>
          <w:szCs w:val="16"/>
        </w:rPr>
        <w:t>City of Akron, Director of Planning &amp; Urban Development</w:t>
      </w:r>
    </w:p>
    <w:p w14:paraId="2D1539C2" w14:textId="77777777" w:rsidR="00AF131B" w:rsidRPr="008B5537" w:rsidRDefault="00AF131B" w:rsidP="00AF131B">
      <w:pPr>
        <w:spacing w:after="0" w:line="180" w:lineRule="auto"/>
        <w:rPr>
          <w:sz w:val="16"/>
          <w:szCs w:val="16"/>
        </w:rPr>
      </w:pPr>
    </w:p>
    <w:p w14:paraId="4754720A" w14:textId="5996F5AB" w:rsidR="00AF131B" w:rsidRPr="008B5537" w:rsidRDefault="00AF131B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David DePasquale</w:t>
      </w:r>
    </w:p>
    <w:p w14:paraId="478B32DF" w14:textId="6C24A0E1" w:rsidR="00AF131B" w:rsidRPr="008B5537" w:rsidRDefault="00AF131B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Sagamore Hills Township, Trustee</w:t>
      </w:r>
    </w:p>
    <w:p w14:paraId="38559036" w14:textId="77777777" w:rsidR="00AF131B" w:rsidRPr="008B5537" w:rsidRDefault="00AF131B" w:rsidP="00AF131B">
      <w:pPr>
        <w:spacing w:after="0" w:line="180" w:lineRule="auto"/>
        <w:rPr>
          <w:sz w:val="16"/>
          <w:szCs w:val="16"/>
        </w:rPr>
      </w:pPr>
    </w:p>
    <w:p w14:paraId="65374914" w14:textId="2B6AF408" w:rsidR="00AF131B" w:rsidRPr="008B5537" w:rsidRDefault="00AF131B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Rita Darrow</w:t>
      </w:r>
    </w:p>
    <w:p w14:paraId="1A5DCCC6" w14:textId="707BF6C8" w:rsidR="00AF131B" w:rsidRPr="008B5537" w:rsidRDefault="00AF131B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County of Summit, Council President</w:t>
      </w:r>
    </w:p>
    <w:p w14:paraId="0E922C7A" w14:textId="77777777" w:rsidR="00AF131B" w:rsidRPr="008B5537" w:rsidRDefault="00AF131B" w:rsidP="00AF131B">
      <w:pPr>
        <w:spacing w:after="0" w:line="180" w:lineRule="auto"/>
        <w:rPr>
          <w:sz w:val="16"/>
          <w:szCs w:val="16"/>
        </w:rPr>
      </w:pPr>
    </w:p>
    <w:p w14:paraId="3C20539A" w14:textId="425539BF" w:rsidR="00AF131B" w:rsidRPr="008B5537" w:rsidRDefault="00AF131B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Alyssa Carpenter</w:t>
      </w:r>
    </w:p>
    <w:p w14:paraId="27E77B12" w14:textId="6A477021" w:rsidR="00AF131B" w:rsidRDefault="00AF131B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Greater Akron Chamber, Director of Economic Development</w:t>
      </w:r>
    </w:p>
    <w:p w14:paraId="01714900" w14:textId="77777777" w:rsidR="00564AA7" w:rsidRDefault="00564AA7" w:rsidP="00AF131B">
      <w:pPr>
        <w:spacing w:after="0" w:line="180" w:lineRule="auto"/>
        <w:rPr>
          <w:sz w:val="16"/>
          <w:szCs w:val="16"/>
        </w:rPr>
      </w:pPr>
    </w:p>
    <w:p w14:paraId="399E78EB" w14:textId="431E37FF" w:rsidR="00564AA7" w:rsidRPr="008B5537" w:rsidRDefault="00564AA7" w:rsidP="00564AA7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Rob Kagler</w:t>
      </w:r>
    </w:p>
    <w:p w14:paraId="606EC14C" w14:textId="24F5E0C4" w:rsidR="00564AA7" w:rsidRPr="008B5537" w:rsidRDefault="00564AA7" w:rsidP="00564AA7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Twinsburg Township, Trustee</w:t>
      </w:r>
    </w:p>
    <w:p w14:paraId="0C0BBEAC" w14:textId="77777777" w:rsidR="00564AA7" w:rsidRDefault="00564AA7" w:rsidP="00AF131B">
      <w:pPr>
        <w:spacing w:after="0" w:line="180" w:lineRule="auto"/>
        <w:rPr>
          <w:sz w:val="16"/>
          <w:szCs w:val="16"/>
        </w:rPr>
      </w:pPr>
    </w:p>
    <w:p w14:paraId="386140B4" w14:textId="77777777" w:rsidR="00AF131B" w:rsidRDefault="00AF131B" w:rsidP="00AF131B">
      <w:pPr>
        <w:spacing w:after="0" w:line="180" w:lineRule="auto"/>
      </w:pPr>
    </w:p>
    <w:p w14:paraId="32F62A8C" w14:textId="77777777" w:rsidR="00AF131B" w:rsidRDefault="00AF131B" w:rsidP="00AF131B">
      <w:pPr>
        <w:spacing w:after="0" w:line="180" w:lineRule="auto"/>
      </w:pPr>
    </w:p>
    <w:p w14:paraId="57F3A645" w14:textId="6784B6B6" w:rsidR="008B5537" w:rsidRDefault="008B5537" w:rsidP="00AF131B">
      <w:pPr>
        <w:spacing w:after="0" w:line="180" w:lineRule="auto"/>
        <w:rPr>
          <w:b/>
          <w:bCs/>
          <w:u w:val="single"/>
        </w:rPr>
      </w:pPr>
      <w:r>
        <w:rPr>
          <w:b/>
          <w:bCs/>
          <w:u w:val="single"/>
        </w:rPr>
        <w:t>TECHNICAL ADVISORY COMMITTEE (TAC)</w:t>
      </w:r>
    </w:p>
    <w:p w14:paraId="0C297228" w14:textId="77777777" w:rsidR="008B5537" w:rsidRDefault="008B5537" w:rsidP="00AF131B">
      <w:pPr>
        <w:spacing w:after="0" w:line="180" w:lineRule="auto"/>
        <w:rPr>
          <w:b/>
          <w:bCs/>
          <w:u w:val="single"/>
        </w:rPr>
      </w:pPr>
    </w:p>
    <w:p w14:paraId="7FDC3683" w14:textId="0628A7A1" w:rsidR="008B5537" w:rsidRPr="008B5537" w:rsidRDefault="008B5537" w:rsidP="008B5537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Alan Brubaker, P.E., P.S.</w:t>
      </w:r>
    </w:p>
    <w:p w14:paraId="3E2449D5" w14:textId="371DF6EC" w:rsidR="008B5537" w:rsidRPr="008B5537" w:rsidRDefault="008B5537" w:rsidP="008B5537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County of Summit, E</w:t>
      </w:r>
      <w:r>
        <w:rPr>
          <w:sz w:val="16"/>
          <w:szCs w:val="16"/>
        </w:rPr>
        <w:t>ngineer</w:t>
      </w:r>
    </w:p>
    <w:p w14:paraId="11314F2B" w14:textId="40B8B368" w:rsidR="008B5537" w:rsidRPr="008B5537" w:rsidRDefault="008B5537" w:rsidP="008B5537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District 8</w:t>
      </w:r>
      <w:r>
        <w:rPr>
          <w:sz w:val="16"/>
          <w:szCs w:val="16"/>
        </w:rPr>
        <w:t xml:space="preserve"> TAC</w:t>
      </w:r>
      <w:r w:rsidRPr="008B5537">
        <w:rPr>
          <w:sz w:val="16"/>
          <w:szCs w:val="16"/>
        </w:rPr>
        <w:t>, Chair</w:t>
      </w:r>
    </w:p>
    <w:p w14:paraId="6951BD68" w14:textId="77777777" w:rsidR="008B5537" w:rsidRDefault="008B5537" w:rsidP="00AF131B">
      <w:pPr>
        <w:spacing w:after="0" w:line="180" w:lineRule="auto"/>
      </w:pPr>
    </w:p>
    <w:p w14:paraId="10AD7455" w14:textId="0682EF32" w:rsidR="008B5537" w:rsidRPr="008B5537" w:rsidRDefault="008B5537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Joe Hadley</w:t>
      </w:r>
    </w:p>
    <w:p w14:paraId="08D6BB32" w14:textId="1915D57F" w:rsidR="008B5537" w:rsidRDefault="008B5537" w:rsidP="00AF131B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NEFCO, Executive Director</w:t>
      </w:r>
    </w:p>
    <w:p w14:paraId="1B3E02ED" w14:textId="77777777" w:rsidR="008B5537" w:rsidRDefault="008B5537" w:rsidP="00AF131B">
      <w:pPr>
        <w:spacing w:after="0" w:line="180" w:lineRule="auto"/>
        <w:rPr>
          <w:sz w:val="16"/>
          <w:szCs w:val="16"/>
        </w:rPr>
      </w:pPr>
    </w:p>
    <w:p w14:paraId="517DF216" w14:textId="0FE0A824" w:rsidR="008B5537" w:rsidRPr="008B5537" w:rsidRDefault="008B5537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Jim Ashley</w:t>
      </w:r>
    </w:p>
    <w:p w14:paraId="4E909826" w14:textId="73834F5E" w:rsidR="008B5537" w:rsidRDefault="008B5537" w:rsidP="00AF131B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City of Akron, City Planner</w:t>
      </w:r>
    </w:p>
    <w:p w14:paraId="0AA4B5D9" w14:textId="77777777" w:rsidR="008B5537" w:rsidRDefault="008B5537" w:rsidP="00AF131B">
      <w:pPr>
        <w:spacing w:after="0" w:line="180" w:lineRule="auto"/>
        <w:rPr>
          <w:sz w:val="16"/>
          <w:szCs w:val="16"/>
        </w:rPr>
      </w:pPr>
    </w:p>
    <w:p w14:paraId="2F508E50" w14:textId="1FAFC826" w:rsidR="008B5537" w:rsidRPr="008B5537" w:rsidRDefault="008B5537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Thomas Sheridan, P.E., P.S.</w:t>
      </w:r>
    </w:p>
    <w:p w14:paraId="0DC35A10" w14:textId="7D2F312C" w:rsidR="008B5537" w:rsidRDefault="008B5537" w:rsidP="00AF131B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City of Hudson, Engineer</w:t>
      </w:r>
    </w:p>
    <w:p w14:paraId="08DA6153" w14:textId="77777777" w:rsidR="008B5537" w:rsidRDefault="008B5537" w:rsidP="00AF131B">
      <w:pPr>
        <w:spacing w:after="0" w:line="180" w:lineRule="auto"/>
        <w:rPr>
          <w:sz w:val="16"/>
          <w:szCs w:val="16"/>
        </w:rPr>
      </w:pPr>
    </w:p>
    <w:p w14:paraId="3BB3E4D7" w14:textId="1F1E5494" w:rsidR="008B5537" w:rsidRPr="008B5537" w:rsidRDefault="008B5537" w:rsidP="00AF131B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Tony Demasi</w:t>
      </w:r>
    </w:p>
    <w:p w14:paraId="253AB355" w14:textId="3CB86069" w:rsidR="008B5537" w:rsidRDefault="008B5537" w:rsidP="00AF131B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City of Cuyahoga Falls, Engineer</w:t>
      </w:r>
    </w:p>
    <w:p w14:paraId="7DC2C405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40513CF0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76EF9234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37532381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278B4171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3574CD84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75E844AE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0F1C5A66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0D7C882D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548D15AD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6FDC1D20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09A8814E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4E4F9135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71432284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09811DE3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5458E387" w14:textId="77777777" w:rsidR="00806FCE" w:rsidRDefault="00806FCE" w:rsidP="00AF131B">
      <w:pPr>
        <w:spacing w:after="0" w:line="180" w:lineRule="auto"/>
        <w:rPr>
          <w:sz w:val="16"/>
          <w:szCs w:val="16"/>
        </w:rPr>
      </w:pPr>
    </w:p>
    <w:p w14:paraId="1665CA5B" w14:textId="5A10D18F" w:rsidR="00806FCE" w:rsidRDefault="00806FCE" w:rsidP="00AF131B">
      <w:pPr>
        <w:spacing w:after="0" w:line="180" w:lineRule="auto"/>
        <w:rPr>
          <w:b/>
          <w:bCs/>
          <w:u w:val="single"/>
        </w:rPr>
      </w:pPr>
      <w:r w:rsidRPr="008B5537">
        <w:rPr>
          <w:b/>
          <w:bCs/>
          <w:u w:val="single"/>
        </w:rPr>
        <w:t>NRAC COMMITTEE</w:t>
      </w:r>
    </w:p>
    <w:p w14:paraId="14710C60" w14:textId="77777777" w:rsidR="00806FCE" w:rsidRDefault="00806FCE" w:rsidP="00AF131B">
      <w:pPr>
        <w:spacing w:after="0" w:line="180" w:lineRule="auto"/>
        <w:rPr>
          <w:b/>
          <w:bCs/>
          <w:u w:val="single"/>
        </w:rPr>
      </w:pPr>
    </w:p>
    <w:p w14:paraId="66D6FF6B" w14:textId="77777777" w:rsidR="00806FCE" w:rsidRPr="008B5537" w:rsidRDefault="00806FCE" w:rsidP="00806FCE">
      <w:pPr>
        <w:spacing w:after="0" w:line="180" w:lineRule="auto"/>
        <w:rPr>
          <w:b/>
          <w:bCs/>
          <w:sz w:val="16"/>
          <w:szCs w:val="16"/>
        </w:rPr>
      </w:pPr>
      <w:r w:rsidRPr="008B5537">
        <w:rPr>
          <w:b/>
          <w:bCs/>
          <w:sz w:val="16"/>
          <w:szCs w:val="16"/>
        </w:rPr>
        <w:t>Chris Ludle</w:t>
      </w:r>
    </w:p>
    <w:p w14:paraId="61118F00" w14:textId="3035C7DB" w:rsidR="00806FCE" w:rsidRPr="008B5537" w:rsidRDefault="00806FCE" w:rsidP="00806FCE">
      <w:pPr>
        <w:spacing w:after="0" w:line="180" w:lineRule="auto"/>
        <w:rPr>
          <w:sz w:val="16"/>
          <w:szCs w:val="16"/>
        </w:rPr>
      </w:pPr>
      <w:r w:rsidRPr="008B5537">
        <w:rPr>
          <w:sz w:val="16"/>
          <w:szCs w:val="16"/>
        </w:rPr>
        <w:t>City of Akron</w:t>
      </w:r>
    </w:p>
    <w:p w14:paraId="675A71A1" w14:textId="77777777" w:rsidR="00806FCE" w:rsidRPr="008B5537" w:rsidRDefault="00806FCE" w:rsidP="00806FCE">
      <w:pPr>
        <w:spacing w:after="0" w:line="180" w:lineRule="auto"/>
        <w:rPr>
          <w:sz w:val="16"/>
          <w:szCs w:val="16"/>
        </w:rPr>
      </w:pPr>
    </w:p>
    <w:p w14:paraId="13C61066" w14:textId="75BA9EBB" w:rsidR="00806FCE" w:rsidRPr="008B5537" w:rsidRDefault="00806FCE" w:rsidP="00806FCE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Dennis Stoiber</w:t>
      </w:r>
    </w:p>
    <w:p w14:paraId="4C652ACF" w14:textId="10394AFF" w:rsidR="00806FCE" w:rsidRPr="008B5537" w:rsidRDefault="00806FCE" w:rsidP="00806FCE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Summit Soils &amp; Water Conservation District</w:t>
      </w:r>
    </w:p>
    <w:p w14:paraId="6028320C" w14:textId="77777777" w:rsidR="00806FCE" w:rsidRPr="008B5537" w:rsidRDefault="00806FCE" w:rsidP="00806FCE">
      <w:pPr>
        <w:spacing w:after="0" w:line="180" w:lineRule="auto"/>
        <w:rPr>
          <w:sz w:val="16"/>
          <w:szCs w:val="16"/>
        </w:rPr>
      </w:pPr>
    </w:p>
    <w:p w14:paraId="0114D0F4" w14:textId="71ADFDB3" w:rsidR="00806FCE" w:rsidRPr="008B5537" w:rsidRDefault="00806FCE" w:rsidP="00806FCE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Ana Burns</w:t>
      </w:r>
    </w:p>
    <w:p w14:paraId="16A0C4E9" w14:textId="2367621D" w:rsidR="00806FCE" w:rsidRPr="008B5537" w:rsidRDefault="00806FCE" w:rsidP="00806FCE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Davey Tree</w:t>
      </w:r>
    </w:p>
    <w:p w14:paraId="30AECED3" w14:textId="77777777" w:rsidR="00806FCE" w:rsidRPr="008B5537" w:rsidRDefault="00806FCE" w:rsidP="00806FCE">
      <w:pPr>
        <w:spacing w:after="0" w:line="180" w:lineRule="auto"/>
        <w:rPr>
          <w:sz w:val="16"/>
          <w:szCs w:val="16"/>
        </w:rPr>
      </w:pPr>
    </w:p>
    <w:p w14:paraId="3D415220" w14:textId="36513AB5" w:rsidR="00806FCE" w:rsidRPr="008B5537" w:rsidRDefault="00115AE7" w:rsidP="00806FCE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Lisa King</w:t>
      </w:r>
    </w:p>
    <w:p w14:paraId="0DF8732D" w14:textId="59946AFE" w:rsidR="00806FCE" w:rsidRPr="008B5537" w:rsidRDefault="00115AE7" w:rsidP="00806FCE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Summit Metro</w:t>
      </w:r>
    </w:p>
    <w:p w14:paraId="0F67438B" w14:textId="77777777" w:rsidR="00806FCE" w:rsidRPr="008B5537" w:rsidRDefault="00806FCE" w:rsidP="00806FCE">
      <w:pPr>
        <w:spacing w:after="0" w:line="180" w:lineRule="auto"/>
        <w:rPr>
          <w:sz w:val="16"/>
          <w:szCs w:val="16"/>
        </w:rPr>
      </w:pPr>
    </w:p>
    <w:p w14:paraId="0796D5D6" w14:textId="5D838504" w:rsidR="00806FCE" w:rsidRPr="008B5537" w:rsidRDefault="008C5409" w:rsidP="00806FCE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Joe Leslie</w:t>
      </w:r>
    </w:p>
    <w:p w14:paraId="409617E8" w14:textId="65C96E0F" w:rsidR="00806FCE" w:rsidRPr="008B5537" w:rsidRDefault="008C5409" w:rsidP="00806FCE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West Creek Conservancy</w:t>
      </w:r>
    </w:p>
    <w:p w14:paraId="591FFCB7" w14:textId="77777777" w:rsidR="00806FCE" w:rsidRPr="008B5537" w:rsidRDefault="00806FCE" w:rsidP="00806FCE">
      <w:pPr>
        <w:spacing w:after="0" w:line="180" w:lineRule="auto"/>
        <w:rPr>
          <w:sz w:val="16"/>
          <w:szCs w:val="16"/>
        </w:rPr>
      </w:pPr>
    </w:p>
    <w:p w14:paraId="3B2EE5BA" w14:textId="44F0D5D0" w:rsidR="00806FCE" w:rsidRPr="008B5537" w:rsidRDefault="008C5409" w:rsidP="00806FCE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Dan Rice</w:t>
      </w:r>
    </w:p>
    <w:p w14:paraId="112FE3F8" w14:textId="185873F9" w:rsidR="00806FCE" w:rsidRPr="008B5537" w:rsidRDefault="008C5409" w:rsidP="00806FCE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Erie Canalway Coalition</w:t>
      </w:r>
    </w:p>
    <w:p w14:paraId="75495AEF" w14:textId="77777777" w:rsidR="00806FCE" w:rsidRPr="008B5537" w:rsidRDefault="00806FCE" w:rsidP="00806FCE">
      <w:pPr>
        <w:spacing w:after="0" w:line="180" w:lineRule="auto"/>
        <w:rPr>
          <w:sz w:val="16"/>
          <w:szCs w:val="16"/>
        </w:rPr>
      </w:pPr>
    </w:p>
    <w:p w14:paraId="4758E001" w14:textId="0B045B7A" w:rsidR="008C5409" w:rsidRPr="008B5537" w:rsidRDefault="00564AA7" w:rsidP="00806FCE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Larry Fulton</w:t>
      </w:r>
    </w:p>
    <w:p w14:paraId="2026E64A" w14:textId="4CC3D69C" w:rsidR="00806FCE" w:rsidRDefault="008C5409" w:rsidP="00806FCE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Summit County Engineer</w:t>
      </w:r>
    </w:p>
    <w:p w14:paraId="43AE85B3" w14:textId="77777777" w:rsidR="008C5409" w:rsidRPr="008B5537" w:rsidRDefault="008C5409" w:rsidP="00806FCE">
      <w:pPr>
        <w:spacing w:after="0" w:line="180" w:lineRule="auto"/>
        <w:rPr>
          <w:sz w:val="16"/>
          <w:szCs w:val="16"/>
        </w:rPr>
      </w:pPr>
    </w:p>
    <w:p w14:paraId="7625850C" w14:textId="4821893B" w:rsidR="008C5409" w:rsidRPr="008B5537" w:rsidRDefault="008C5409" w:rsidP="008C5409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Bill Funk</w:t>
      </w:r>
    </w:p>
    <w:p w14:paraId="186E055D" w14:textId="2A7E6DFD" w:rsidR="008C5409" w:rsidRDefault="008C5409" w:rsidP="008C5409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Bath Township</w:t>
      </w:r>
      <w:r w:rsidR="00E624B6">
        <w:rPr>
          <w:sz w:val="16"/>
          <w:szCs w:val="16"/>
        </w:rPr>
        <w:t xml:space="preserve">  </w:t>
      </w:r>
    </w:p>
    <w:p w14:paraId="0741AC64" w14:textId="77777777" w:rsidR="00564AA7" w:rsidRDefault="00564AA7" w:rsidP="008C5409">
      <w:pPr>
        <w:spacing w:after="0" w:line="180" w:lineRule="auto"/>
        <w:rPr>
          <w:sz w:val="16"/>
          <w:szCs w:val="16"/>
        </w:rPr>
      </w:pPr>
    </w:p>
    <w:p w14:paraId="0C5D82F7" w14:textId="0A70BD76" w:rsidR="00564AA7" w:rsidRPr="008B5537" w:rsidRDefault="00564AA7" w:rsidP="00564AA7">
      <w:pPr>
        <w:spacing w:after="0" w:line="18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Robin Christensen</w:t>
      </w:r>
    </w:p>
    <w:p w14:paraId="7A75E7D6" w14:textId="56E8A2C4" w:rsidR="00564AA7" w:rsidRDefault="00564AA7" w:rsidP="00564AA7">
      <w:pPr>
        <w:spacing w:after="0" w:line="180" w:lineRule="auto"/>
        <w:rPr>
          <w:sz w:val="16"/>
          <w:szCs w:val="16"/>
        </w:rPr>
      </w:pPr>
      <w:r>
        <w:rPr>
          <w:sz w:val="16"/>
          <w:szCs w:val="16"/>
        </w:rPr>
        <w:t>Western Reserve Land Conservancy</w:t>
      </w:r>
    </w:p>
    <w:p w14:paraId="174D67FB" w14:textId="77777777" w:rsidR="00564AA7" w:rsidRDefault="00564AA7" w:rsidP="00564AA7">
      <w:pPr>
        <w:spacing w:after="0" w:line="180" w:lineRule="auto"/>
        <w:rPr>
          <w:sz w:val="16"/>
          <w:szCs w:val="16"/>
        </w:rPr>
      </w:pPr>
    </w:p>
    <w:p w14:paraId="12D18EBC" w14:textId="77777777" w:rsidR="00564AA7" w:rsidRDefault="00564AA7" w:rsidP="008C5409">
      <w:pPr>
        <w:spacing w:after="0" w:line="180" w:lineRule="auto"/>
        <w:rPr>
          <w:sz w:val="16"/>
          <w:szCs w:val="16"/>
        </w:rPr>
      </w:pPr>
    </w:p>
    <w:p w14:paraId="6E750824" w14:textId="77777777" w:rsidR="00806FCE" w:rsidRPr="008B5537" w:rsidRDefault="00806FCE" w:rsidP="00AF131B">
      <w:pPr>
        <w:spacing w:after="0" w:line="180" w:lineRule="auto"/>
        <w:rPr>
          <w:sz w:val="16"/>
          <w:szCs w:val="16"/>
        </w:rPr>
      </w:pPr>
    </w:p>
    <w:sectPr w:rsidR="00806FCE" w:rsidRPr="008B5537" w:rsidSect="00806FCE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0NDexNDQFQgtjUyUdpeDU4uLM/DyQAuNaAGuaplgsAAAA"/>
  </w:docVars>
  <w:rsids>
    <w:rsidRoot w:val="00AF131B"/>
    <w:rsid w:val="00115AE7"/>
    <w:rsid w:val="0032155B"/>
    <w:rsid w:val="003243B2"/>
    <w:rsid w:val="00564AA7"/>
    <w:rsid w:val="00806FCE"/>
    <w:rsid w:val="008B5537"/>
    <w:rsid w:val="008C5409"/>
    <w:rsid w:val="00AF131B"/>
    <w:rsid w:val="00E624B6"/>
    <w:rsid w:val="00FD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0B9F4D"/>
  <w15:chartTrackingRefBased/>
  <w15:docId w15:val="{E049C0D8-0A78-4984-A338-F9664A4DE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13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13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13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13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13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13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13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13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13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13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1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131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131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131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1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131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F13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13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13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13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13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131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13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131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1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131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67</Words>
  <Characters>982</Characters>
  <Application>Microsoft Office Word</Application>
  <DocSecurity>0</DocSecurity>
  <Lines>9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Summit Ohio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bbs, Dennis</dc:creator>
  <cp:keywords/>
  <dc:description/>
  <cp:lastModifiedBy>Tubbs, Dennis</cp:lastModifiedBy>
  <cp:revision>5</cp:revision>
  <dcterms:created xsi:type="dcterms:W3CDTF">2024-03-29T14:51:00Z</dcterms:created>
  <dcterms:modified xsi:type="dcterms:W3CDTF">2024-05-3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5297db-9fb0-46ef-b10f-760a65a10d00</vt:lpwstr>
  </property>
</Properties>
</file>